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DE797" w14:textId="77777777" w:rsidR="004B3517" w:rsidRDefault="00851E75">
      <w:bookmarkStart w:id="0" w:name="_GoBack"/>
      <w:r>
        <w:t xml:space="preserve">Right now, I just want to help </w:t>
      </w:r>
      <w:r w:rsidR="00EE7FB2">
        <w:t>anyone</w:t>
      </w:r>
      <w:r>
        <w:t xml:space="preserve"> start reading the Bible.  Reading the Ultimate Word of God seems intimidating for anyone, but I want people to see that His Word is personal and friendly.  87% of adults were using the internet in 2016.  How many lives would change if all 87% heard the gospel straight from the Bible and had someone helping them understand what it means for them.  The other goal I have is to encourage Christians to deepen their relationship with God by reading God’s love letter to us.  As a body, the Bible makes us stronger and more effective in our representation of Christ.</w:t>
      </w:r>
    </w:p>
    <w:p w14:paraId="3FBA77FA" w14:textId="77777777" w:rsidR="00851E75" w:rsidRDefault="00851E75">
      <w:r>
        <w:t xml:space="preserve">I use my Bible class notes, multiple translations of the Bible, and </w:t>
      </w:r>
      <w:proofErr w:type="gramStart"/>
      <w:r>
        <w:t>all of</w:t>
      </w:r>
      <w:proofErr w:type="gramEnd"/>
      <w:r>
        <w:t xml:space="preserve"> the knowledge about these stories I have collected.</w:t>
      </w:r>
      <w:r>
        <w:t xml:space="preserve">  Going along with my mission, I do not want to add many opinions or controversial topics to the Ten Capsule.  Since the Bible is f</w:t>
      </w:r>
      <w:r w:rsidR="00EE7FB2">
        <w:t>ully relevant, it does not need help.  We are the ones who need help from God and each other.</w:t>
      </w:r>
    </w:p>
    <w:p w14:paraId="6F998FC7" w14:textId="77777777" w:rsidR="00EE7FB2" w:rsidRDefault="00EE7FB2">
      <w:r>
        <w:t xml:space="preserve">I want to make the website look as professional and easy to use as I can while continuing to expand the content.  My goal is to get to 10 main capsules in three sets: Intro to the Bible (2 capsules), God’s Plan (3 Capsules), and Through the Bible (5 Capsules).  </w:t>
      </w:r>
      <w:r>
        <w:t>I could then make further resources for encouraging individual study.</w:t>
      </w:r>
    </w:p>
    <w:p w14:paraId="712DBCF3" w14:textId="77777777" w:rsidR="00EE7FB2" w:rsidRDefault="00EE7FB2">
      <w:r>
        <w:t xml:space="preserve">Personally, I am trying to grow my relationship with Christ through working on tencapsule.com.  It provides </w:t>
      </w:r>
      <w:proofErr w:type="gramStart"/>
      <w:r>
        <w:t>great experience</w:t>
      </w:r>
      <w:proofErr w:type="gramEnd"/>
      <w:r>
        <w:t xml:space="preserve"> with writing and website development skills involved.  </w:t>
      </w:r>
      <w:bookmarkEnd w:id="0"/>
    </w:p>
    <w:sectPr w:rsidR="00EE7F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zMTQ0MTMwNLcwMjJV0lEKTi0uzszPAykwrAUAyFuoDiwAAAA="/>
  </w:docVars>
  <w:rsids>
    <w:rsidRoot w:val="00851E75"/>
    <w:rsid w:val="000D53E4"/>
    <w:rsid w:val="000F4865"/>
    <w:rsid w:val="003130EB"/>
    <w:rsid w:val="00507E05"/>
    <w:rsid w:val="00570A12"/>
    <w:rsid w:val="00664CA1"/>
    <w:rsid w:val="006A7DCA"/>
    <w:rsid w:val="00784AE7"/>
    <w:rsid w:val="00851E75"/>
    <w:rsid w:val="00AB5352"/>
    <w:rsid w:val="00C868FD"/>
    <w:rsid w:val="00EE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A912"/>
  <w15:chartTrackingRefBased/>
  <w15:docId w15:val="{F19D050B-0CE3-4B37-AB83-5FA02FD7D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7E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viseAttribute">
    <w:name w:val="Revise Attribute"/>
    <w:basedOn w:val="DefaultParagraphFont"/>
    <w:uiPriority w:val="1"/>
    <w:qFormat/>
    <w:rsid w:val="00507E05"/>
    <w:rPr>
      <w:rFonts w:ascii="Lucida Sans" w:hAnsi="Lucida Sans"/>
      <w:b/>
      <w:color w:val="FFC000"/>
      <w:sz w:val="1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874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yhal</dc:creator>
  <cp:keywords/>
  <dc:description/>
  <cp:lastModifiedBy>Isaac Myhal</cp:lastModifiedBy>
  <cp:revision>1</cp:revision>
  <dcterms:created xsi:type="dcterms:W3CDTF">2017-10-24T01:08:00Z</dcterms:created>
  <dcterms:modified xsi:type="dcterms:W3CDTF">2017-10-24T01:29:00Z</dcterms:modified>
</cp:coreProperties>
</file>